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d704f3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d704f38-4baf-11ed-bc0e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2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a5DQQgy/wLc/5bcwAKv+Ztumsiik6Zx3oKgiM7sx+H81LeZgSIoYC78m8/z7bcR0IJggudyxBvkF/6OGnjOnAvU8JSoKlfh5ywJCSFdCvWzpP+noK+PkNw8eHroWj9RIo08jveeL8f8hupn3vWQM9LSa4Io8BOE0ETMtzOeOvn9b5Zz95va2BPBkqiUxJ1fLKJcNx+OeDGuvWZqdsg1XyJOS+aF+tnBsUcuvPttMqYchOve5wsjsQppje/6uqWVKK3K3OcB3Cf70EPBv7THnmFFe/nuD50MvnUB7/Mv43T4HoWN+SxSBnMnTmN/bJzBLJJC/xkFXnLY0v5V1YLmN0wBD1kdG0ka/EQwD6I8wRrvKy+2TOnKvgzBhNxz/X77vfsCOWxg3RJPnc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ervice is out in ShepherdTex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d704f38-4baf-11ed-bc0e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2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d704f38-4baf-11ed-bc0e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d704f38-4baf-11ed-bc0e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d704f38</dc:title>
  <dc:creator/>
  <cp:keywords/>
  <dcterms:created xsi:type="dcterms:W3CDTF">2026-05-03T11:52:54Z</dcterms:created>
  <dcterms:modified xsi:type="dcterms:W3CDTF">2026-05-03T11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